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68D3FF" w14:textId="77777777" w:rsidR="00AE6862" w:rsidRDefault="00603907" w:rsidP="00603907">
      <w:pPr>
        <w:jc w:val="center"/>
        <w:rPr>
          <w:sz w:val="24"/>
          <w:szCs w:val="24"/>
        </w:rPr>
      </w:pPr>
      <w:r>
        <w:rPr>
          <w:sz w:val="24"/>
          <w:szCs w:val="24"/>
        </w:rPr>
        <w:t>AUTHORIZATION FOR UNPAID OBLIGATIONS</w:t>
      </w:r>
      <w:r w:rsidR="00AE6862">
        <w:rPr>
          <w:sz w:val="24"/>
          <w:szCs w:val="24"/>
        </w:rPr>
        <w:t xml:space="preserve"> TO </w:t>
      </w:r>
    </w:p>
    <w:p w14:paraId="42999ADA" w14:textId="77777777" w:rsidR="00603907" w:rsidRDefault="00F44B6D" w:rsidP="00603907">
      <w:pPr>
        <w:jc w:val="center"/>
        <w:rPr>
          <w:sz w:val="24"/>
          <w:szCs w:val="24"/>
        </w:rPr>
      </w:pPr>
      <w:r>
        <w:rPr>
          <w:sz w:val="24"/>
          <w:szCs w:val="24"/>
        </w:rPr>
        <w:t>EMERALD</w:t>
      </w:r>
      <w:r w:rsidR="00AE6862">
        <w:rPr>
          <w:sz w:val="24"/>
          <w:szCs w:val="24"/>
        </w:rPr>
        <w:t xml:space="preserve"> BAY MUD (“MUD”) </w:t>
      </w:r>
      <w:r w:rsidR="00603907">
        <w:rPr>
          <w:sz w:val="24"/>
          <w:szCs w:val="24"/>
        </w:rPr>
        <w:t>TO BE PAID FROM CLUB MEMBERSHIP FEE</w:t>
      </w:r>
    </w:p>
    <w:p w14:paraId="19D68666" w14:textId="77777777" w:rsidR="00A557D3" w:rsidRDefault="00A557D3" w:rsidP="00603907">
      <w:pPr>
        <w:ind w:firstLine="720"/>
        <w:jc w:val="left"/>
        <w:rPr>
          <w:sz w:val="24"/>
          <w:szCs w:val="24"/>
        </w:rPr>
      </w:pPr>
    </w:p>
    <w:p w14:paraId="55EEAB6E" w14:textId="77777777" w:rsidR="00A557D3" w:rsidRDefault="00A557D3" w:rsidP="00603907">
      <w:pPr>
        <w:ind w:firstLine="720"/>
        <w:jc w:val="left"/>
        <w:rPr>
          <w:sz w:val="24"/>
          <w:szCs w:val="24"/>
        </w:rPr>
      </w:pPr>
    </w:p>
    <w:p w14:paraId="40337387" w14:textId="77777777" w:rsidR="00603907" w:rsidRDefault="00603907" w:rsidP="00A557D3">
      <w:pPr>
        <w:jc w:val="left"/>
        <w:rPr>
          <w:sz w:val="24"/>
          <w:szCs w:val="24"/>
        </w:rPr>
      </w:pPr>
      <w:r>
        <w:rPr>
          <w:sz w:val="24"/>
          <w:szCs w:val="24"/>
        </w:rPr>
        <w:t>I/We, the owner(s) of the property located at ________________________________</w:t>
      </w:r>
      <w:r w:rsidR="00A557D3">
        <w:rPr>
          <w:sz w:val="24"/>
          <w:szCs w:val="24"/>
        </w:rPr>
        <w:t>________</w:t>
      </w:r>
      <w:r>
        <w:rPr>
          <w:sz w:val="24"/>
          <w:szCs w:val="24"/>
        </w:rPr>
        <w:t>, having paid a membership fee to the Emerald Bay CLUB (“CLUB”), a portion of which is retained by the CLUB to ensure payment of my/our obligations to the CLUB, hereby consent to and authorize the following:</w:t>
      </w:r>
    </w:p>
    <w:p w14:paraId="10E3D059" w14:textId="77777777" w:rsidR="00603907" w:rsidRDefault="00603907" w:rsidP="00603907">
      <w:pPr>
        <w:jc w:val="left"/>
        <w:rPr>
          <w:sz w:val="24"/>
          <w:szCs w:val="24"/>
        </w:rPr>
      </w:pPr>
    </w:p>
    <w:p w14:paraId="0EBC92B1" w14:textId="77777777" w:rsidR="00603907" w:rsidRDefault="00603907" w:rsidP="00AE6862">
      <w:pPr>
        <w:pStyle w:val="ListParagraph"/>
        <w:numPr>
          <w:ilvl w:val="0"/>
          <w:numId w:val="2"/>
        </w:numPr>
        <w:jc w:val="left"/>
        <w:rPr>
          <w:sz w:val="24"/>
          <w:szCs w:val="24"/>
        </w:rPr>
      </w:pPr>
      <w:r w:rsidRPr="00AE6862">
        <w:rPr>
          <w:sz w:val="24"/>
          <w:szCs w:val="24"/>
        </w:rPr>
        <w:t>Whenever the CLUB prepares a final settlement stat</w:t>
      </w:r>
      <w:r w:rsidR="00AE6862">
        <w:rPr>
          <w:sz w:val="24"/>
          <w:szCs w:val="24"/>
        </w:rPr>
        <w:t xml:space="preserve">ement of the refundable portion </w:t>
      </w:r>
      <w:r w:rsidRPr="00AE6862">
        <w:rPr>
          <w:sz w:val="24"/>
          <w:szCs w:val="24"/>
        </w:rPr>
        <w:t>of my/our membership fee, the CLUB is authorized to give the MUD notice that a final statement has been prepared;</w:t>
      </w:r>
    </w:p>
    <w:p w14:paraId="73545827" w14:textId="77777777" w:rsidR="00AE6862" w:rsidRDefault="00AE6862" w:rsidP="00AE6862">
      <w:pPr>
        <w:pStyle w:val="ListParagraph"/>
        <w:jc w:val="left"/>
        <w:rPr>
          <w:sz w:val="24"/>
          <w:szCs w:val="24"/>
        </w:rPr>
      </w:pPr>
    </w:p>
    <w:p w14:paraId="05C6D7CB" w14:textId="2D400169" w:rsidR="00AE6862" w:rsidRPr="00AE6862" w:rsidRDefault="00AE6862" w:rsidP="00AE6862">
      <w:pPr>
        <w:pStyle w:val="ListParagraph"/>
        <w:numPr>
          <w:ilvl w:val="0"/>
          <w:numId w:val="2"/>
        </w:numPr>
        <w:jc w:val="left"/>
        <w:rPr>
          <w:sz w:val="24"/>
          <w:szCs w:val="24"/>
        </w:rPr>
      </w:pPr>
      <w:r>
        <w:rPr>
          <w:sz w:val="24"/>
          <w:szCs w:val="24"/>
        </w:rPr>
        <w:t>Upon receipt of notice that a final settlement statement has been prepared, the MUD is authorized to send a statement to the CLUB of any obligation which I/We owe the MUD</w:t>
      </w:r>
      <w:r w:rsidR="00E50568">
        <w:rPr>
          <w:sz w:val="24"/>
          <w:szCs w:val="24"/>
        </w:rPr>
        <w:t>;</w:t>
      </w:r>
    </w:p>
    <w:p w14:paraId="38513188" w14:textId="77777777" w:rsidR="00603907" w:rsidRDefault="00603907" w:rsidP="00603907">
      <w:pPr>
        <w:jc w:val="left"/>
        <w:rPr>
          <w:sz w:val="24"/>
          <w:szCs w:val="24"/>
        </w:rPr>
      </w:pPr>
    </w:p>
    <w:p w14:paraId="1DE5FD62" w14:textId="7B2324A9" w:rsidR="00603907" w:rsidRDefault="00603907" w:rsidP="00E50568">
      <w:pPr>
        <w:pStyle w:val="ListParagraph"/>
        <w:numPr>
          <w:ilvl w:val="0"/>
          <w:numId w:val="2"/>
        </w:numPr>
        <w:jc w:val="left"/>
        <w:rPr>
          <w:sz w:val="24"/>
          <w:szCs w:val="24"/>
        </w:rPr>
      </w:pPr>
      <w:r w:rsidRPr="00E50568">
        <w:rPr>
          <w:sz w:val="24"/>
          <w:szCs w:val="24"/>
        </w:rPr>
        <w:t xml:space="preserve">The CLUB is authorized to use the refundable portion of my/our membership fee, first, to pay any obligation owed to the CLUB and second, to pay any obligation </w:t>
      </w:r>
      <w:r w:rsidR="00E50568">
        <w:rPr>
          <w:sz w:val="24"/>
          <w:szCs w:val="24"/>
        </w:rPr>
        <w:t xml:space="preserve">which I/We </w:t>
      </w:r>
      <w:r w:rsidRPr="00E50568">
        <w:rPr>
          <w:sz w:val="24"/>
          <w:szCs w:val="24"/>
        </w:rPr>
        <w:t>owe to the MUD</w:t>
      </w:r>
      <w:r w:rsidR="00E50568">
        <w:rPr>
          <w:sz w:val="24"/>
          <w:szCs w:val="24"/>
        </w:rPr>
        <w:t xml:space="preserve"> </w:t>
      </w:r>
      <w:r w:rsidR="00064DBB">
        <w:rPr>
          <w:sz w:val="24"/>
          <w:szCs w:val="24"/>
        </w:rPr>
        <w:t>outlined</w:t>
      </w:r>
      <w:r w:rsidR="00E50568">
        <w:rPr>
          <w:sz w:val="24"/>
          <w:szCs w:val="24"/>
        </w:rPr>
        <w:t xml:space="preserve"> in the statement from the MUD to the CLUB</w:t>
      </w:r>
      <w:r w:rsidRPr="00E50568">
        <w:rPr>
          <w:sz w:val="24"/>
          <w:szCs w:val="24"/>
        </w:rPr>
        <w:t xml:space="preserve">.  If the refundable portion of the membership fee is not sufficient to pay the final CLUB bill and the final MUD bill then the CLUB bill shall be </w:t>
      </w:r>
      <w:r w:rsidR="00E50568">
        <w:rPr>
          <w:sz w:val="24"/>
          <w:szCs w:val="24"/>
        </w:rPr>
        <w:t>paid</w:t>
      </w:r>
      <w:r w:rsidRPr="00E50568">
        <w:rPr>
          <w:sz w:val="24"/>
          <w:szCs w:val="24"/>
        </w:rPr>
        <w:t xml:space="preserve"> in its entirety before anything is paid to the MUD and I/We shall be responsible for the payment of any remaining obligation</w:t>
      </w:r>
      <w:r w:rsidR="00E50568">
        <w:rPr>
          <w:sz w:val="24"/>
          <w:szCs w:val="24"/>
        </w:rPr>
        <w:t>;</w:t>
      </w:r>
    </w:p>
    <w:p w14:paraId="1B365D50" w14:textId="77777777" w:rsidR="00E50568" w:rsidRPr="00E50568" w:rsidRDefault="00E50568" w:rsidP="00E50568">
      <w:pPr>
        <w:pStyle w:val="ListParagraph"/>
        <w:rPr>
          <w:sz w:val="24"/>
          <w:szCs w:val="24"/>
        </w:rPr>
      </w:pPr>
    </w:p>
    <w:p w14:paraId="0FA68F32" w14:textId="77777777" w:rsidR="00E50568" w:rsidRDefault="00E50568" w:rsidP="00E50568">
      <w:pPr>
        <w:pStyle w:val="ListParagraph"/>
        <w:numPr>
          <w:ilvl w:val="0"/>
          <w:numId w:val="2"/>
        </w:numPr>
        <w:jc w:val="left"/>
        <w:rPr>
          <w:sz w:val="24"/>
          <w:szCs w:val="24"/>
        </w:rPr>
      </w:pPr>
      <w:r>
        <w:rPr>
          <w:sz w:val="24"/>
          <w:szCs w:val="24"/>
        </w:rPr>
        <w:t>The CLUB is authorized to retain the refundable portion of my/our membership fee for 90 days or until</w:t>
      </w:r>
      <w:r w:rsidR="003079A1">
        <w:rPr>
          <w:sz w:val="24"/>
          <w:szCs w:val="24"/>
        </w:rPr>
        <w:t xml:space="preserve"> the written notice that the final MUD bill has been paid and after all obligations to the CLUB have been paid;</w:t>
      </w:r>
    </w:p>
    <w:p w14:paraId="03D02F6F" w14:textId="77777777" w:rsidR="003079A1" w:rsidRPr="003079A1" w:rsidRDefault="003079A1" w:rsidP="003079A1">
      <w:pPr>
        <w:pStyle w:val="ListParagraph"/>
        <w:rPr>
          <w:sz w:val="24"/>
          <w:szCs w:val="24"/>
        </w:rPr>
      </w:pPr>
    </w:p>
    <w:p w14:paraId="64B866A0" w14:textId="0C7573A5" w:rsidR="003079A1" w:rsidRDefault="00E95F79" w:rsidP="00E50568">
      <w:pPr>
        <w:pStyle w:val="ListParagraph"/>
        <w:numPr>
          <w:ilvl w:val="0"/>
          <w:numId w:val="2"/>
        </w:numPr>
        <w:jc w:val="left"/>
        <w:rPr>
          <w:sz w:val="24"/>
          <w:szCs w:val="24"/>
        </w:rPr>
      </w:pPr>
      <w:r>
        <w:rPr>
          <w:sz w:val="24"/>
          <w:szCs w:val="24"/>
        </w:rPr>
        <w:t xml:space="preserve">Any dispute which I/We may have with the MUD regarding the amount owed to the MUD or paid to the MUD shall be resolved directly with the MUD.  I/We hereby release the CLUB for any liability for actions taken in good faith </w:t>
      </w:r>
      <w:r w:rsidR="00A27F56">
        <w:rPr>
          <w:sz w:val="24"/>
          <w:szCs w:val="24"/>
        </w:rPr>
        <w:t>according</w:t>
      </w:r>
      <w:r>
        <w:rPr>
          <w:sz w:val="24"/>
          <w:szCs w:val="24"/>
        </w:rPr>
        <w:t xml:space="preserve"> to this Authorization;</w:t>
      </w:r>
    </w:p>
    <w:p w14:paraId="1145F5E6" w14:textId="77777777" w:rsidR="00E95F79" w:rsidRPr="00E95F79" w:rsidRDefault="00E95F79" w:rsidP="00E95F79">
      <w:pPr>
        <w:pStyle w:val="ListParagraph"/>
        <w:rPr>
          <w:sz w:val="24"/>
          <w:szCs w:val="24"/>
        </w:rPr>
      </w:pPr>
    </w:p>
    <w:p w14:paraId="43F73000" w14:textId="0A02B440" w:rsidR="00E95F79" w:rsidRPr="00E50568" w:rsidRDefault="00E95F79" w:rsidP="00E50568">
      <w:pPr>
        <w:pStyle w:val="ListParagraph"/>
        <w:numPr>
          <w:ilvl w:val="0"/>
          <w:numId w:val="2"/>
        </w:numPr>
        <w:jc w:val="left"/>
        <w:rPr>
          <w:sz w:val="24"/>
          <w:szCs w:val="24"/>
        </w:rPr>
      </w:pPr>
      <w:r>
        <w:rPr>
          <w:sz w:val="24"/>
          <w:szCs w:val="24"/>
        </w:rPr>
        <w:t>Nothing contained in this Authorization shall excuse the timely payment of any obligation which I/We</w:t>
      </w:r>
      <w:r w:rsidR="007100A9">
        <w:rPr>
          <w:sz w:val="24"/>
          <w:szCs w:val="24"/>
        </w:rPr>
        <w:t xml:space="preserve"> owe to the CLUB or the MUD.</w:t>
      </w:r>
    </w:p>
    <w:p w14:paraId="7CF959B8" w14:textId="77777777" w:rsidR="00603907" w:rsidRDefault="00603907" w:rsidP="00603907">
      <w:pPr>
        <w:jc w:val="left"/>
        <w:rPr>
          <w:sz w:val="24"/>
          <w:szCs w:val="24"/>
        </w:rPr>
      </w:pPr>
      <w:r>
        <w:rPr>
          <w:sz w:val="24"/>
          <w:szCs w:val="24"/>
        </w:rPr>
        <w:tab/>
      </w:r>
    </w:p>
    <w:p w14:paraId="04F3F35D" w14:textId="77777777" w:rsidR="00603907" w:rsidRDefault="00095475" w:rsidP="00603907">
      <w:pPr>
        <w:jc w:val="left"/>
        <w:rPr>
          <w:sz w:val="24"/>
          <w:szCs w:val="24"/>
        </w:rPr>
      </w:pPr>
      <w:r>
        <w:rPr>
          <w:sz w:val="24"/>
          <w:szCs w:val="24"/>
        </w:rPr>
        <w:tab/>
      </w:r>
      <w:r w:rsidR="00603907">
        <w:rPr>
          <w:sz w:val="24"/>
          <w:szCs w:val="24"/>
        </w:rPr>
        <w:t>__________________________</w:t>
      </w:r>
      <w:r w:rsidR="00603907">
        <w:rPr>
          <w:sz w:val="24"/>
          <w:szCs w:val="24"/>
        </w:rPr>
        <w:tab/>
      </w:r>
      <w:r w:rsidR="00603907"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603907">
        <w:rPr>
          <w:sz w:val="24"/>
          <w:szCs w:val="24"/>
        </w:rPr>
        <w:t>__________________________</w:t>
      </w:r>
    </w:p>
    <w:p w14:paraId="1DCBF2A8" w14:textId="77777777" w:rsidR="00603907" w:rsidRDefault="00095475" w:rsidP="00603907">
      <w:pPr>
        <w:jc w:val="left"/>
        <w:rPr>
          <w:sz w:val="24"/>
          <w:szCs w:val="24"/>
        </w:rPr>
      </w:pPr>
      <w:r>
        <w:rPr>
          <w:sz w:val="24"/>
          <w:szCs w:val="24"/>
        </w:rPr>
        <w:tab/>
        <w:t>Date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603907">
        <w:rPr>
          <w:sz w:val="24"/>
          <w:szCs w:val="24"/>
        </w:rPr>
        <w:t>Property Owner</w:t>
      </w:r>
      <w:r w:rsidR="00D01D8A">
        <w:rPr>
          <w:sz w:val="24"/>
          <w:szCs w:val="24"/>
        </w:rPr>
        <w:t xml:space="preserve"> Name (Print)</w:t>
      </w:r>
    </w:p>
    <w:p w14:paraId="3428CF87" w14:textId="77777777" w:rsidR="00603907" w:rsidRDefault="00603907" w:rsidP="00603907">
      <w:pPr>
        <w:jc w:val="left"/>
        <w:rPr>
          <w:sz w:val="24"/>
          <w:szCs w:val="24"/>
        </w:rPr>
      </w:pPr>
    </w:p>
    <w:p w14:paraId="1CAE463C" w14:textId="77777777" w:rsidR="00603907" w:rsidRDefault="00603907" w:rsidP="00603907">
      <w:pPr>
        <w:jc w:val="left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__________________________</w:t>
      </w:r>
    </w:p>
    <w:p w14:paraId="64C93D9E" w14:textId="77777777" w:rsidR="00603907" w:rsidRDefault="00603907" w:rsidP="00603907">
      <w:pPr>
        <w:jc w:val="left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Property Owner</w:t>
      </w:r>
      <w:r w:rsidR="00D01D8A">
        <w:rPr>
          <w:sz w:val="24"/>
          <w:szCs w:val="24"/>
        </w:rPr>
        <w:t xml:space="preserve"> Signature</w:t>
      </w:r>
    </w:p>
    <w:p w14:paraId="174DBDBA" w14:textId="77777777" w:rsidR="00D01D8A" w:rsidRDefault="00D01D8A" w:rsidP="00603907">
      <w:pPr>
        <w:jc w:val="left"/>
        <w:rPr>
          <w:sz w:val="24"/>
          <w:szCs w:val="24"/>
        </w:rPr>
      </w:pPr>
    </w:p>
    <w:p w14:paraId="1C744E8E" w14:textId="77777777" w:rsidR="00D01D8A" w:rsidRDefault="00D01D8A" w:rsidP="00D01D8A">
      <w:pPr>
        <w:jc w:val="left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__________________________</w:t>
      </w:r>
    </w:p>
    <w:p w14:paraId="34F66A17" w14:textId="77777777" w:rsidR="00D01D8A" w:rsidRDefault="00D01D8A" w:rsidP="00D01D8A">
      <w:pPr>
        <w:jc w:val="left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Property Owner Name (Print)</w:t>
      </w:r>
    </w:p>
    <w:p w14:paraId="6C50B94A" w14:textId="77777777" w:rsidR="00D01D8A" w:rsidRDefault="00D01D8A" w:rsidP="00D01D8A">
      <w:pPr>
        <w:jc w:val="left"/>
        <w:rPr>
          <w:sz w:val="24"/>
          <w:szCs w:val="24"/>
        </w:rPr>
      </w:pPr>
    </w:p>
    <w:p w14:paraId="6FE129EA" w14:textId="77777777" w:rsidR="00D01D8A" w:rsidRDefault="00D01D8A" w:rsidP="00D01D8A">
      <w:pPr>
        <w:jc w:val="left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__________________________</w:t>
      </w:r>
    </w:p>
    <w:p w14:paraId="2C11F4B7" w14:textId="77777777" w:rsidR="00D01D8A" w:rsidRDefault="00D01D8A" w:rsidP="00D01D8A">
      <w:pPr>
        <w:jc w:val="left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Property Owner Signature</w:t>
      </w:r>
    </w:p>
    <w:p w14:paraId="47E5C9F3" w14:textId="77777777" w:rsidR="00D01D8A" w:rsidRPr="00603907" w:rsidRDefault="00D01D8A" w:rsidP="00D01D8A">
      <w:pPr>
        <w:jc w:val="left"/>
        <w:rPr>
          <w:sz w:val="24"/>
          <w:szCs w:val="24"/>
        </w:rPr>
      </w:pPr>
    </w:p>
    <w:sectPr w:rsidR="00D01D8A" w:rsidRPr="00603907" w:rsidSect="00343A48">
      <w:pgSz w:w="12240" w:h="15840"/>
      <w:pgMar w:top="1008" w:right="1440" w:bottom="100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21027C"/>
    <w:multiLevelType w:val="hybridMultilevel"/>
    <w:tmpl w:val="A288A588"/>
    <w:lvl w:ilvl="0" w:tplc="CE1CA6F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8DB36B9"/>
    <w:multiLevelType w:val="hybridMultilevel"/>
    <w:tmpl w:val="8F3803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wtjQyMTAzNrY0NDNS0lEKTi0uzszPAykwrAUA15yG9ywAAAA="/>
  </w:docVars>
  <w:rsids>
    <w:rsidRoot w:val="00603907"/>
    <w:rsid w:val="00064DBB"/>
    <w:rsid w:val="00095475"/>
    <w:rsid w:val="00141B02"/>
    <w:rsid w:val="00217C3E"/>
    <w:rsid w:val="003079A1"/>
    <w:rsid w:val="00343A48"/>
    <w:rsid w:val="003C2B14"/>
    <w:rsid w:val="004D6E38"/>
    <w:rsid w:val="0054303A"/>
    <w:rsid w:val="005A1505"/>
    <w:rsid w:val="00603907"/>
    <w:rsid w:val="007100A9"/>
    <w:rsid w:val="007E6710"/>
    <w:rsid w:val="00A27F56"/>
    <w:rsid w:val="00A557D3"/>
    <w:rsid w:val="00AE6862"/>
    <w:rsid w:val="00B3455D"/>
    <w:rsid w:val="00BD1B3A"/>
    <w:rsid w:val="00BD7D80"/>
    <w:rsid w:val="00D01D8A"/>
    <w:rsid w:val="00E50568"/>
    <w:rsid w:val="00E95F79"/>
    <w:rsid w:val="00F20C1B"/>
    <w:rsid w:val="00F44B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B3607D"/>
  <w15:docId w15:val="{1F78EBBD-BD92-4E8D-B095-B5FD498A4A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150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E686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7</Words>
  <Characters>186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dtreasurer</dc:creator>
  <cp:lastModifiedBy>Laurie Threet</cp:lastModifiedBy>
  <cp:revision>2</cp:revision>
  <cp:lastPrinted>2016-03-09T20:07:00Z</cp:lastPrinted>
  <dcterms:created xsi:type="dcterms:W3CDTF">2021-03-12T16:22:00Z</dcterms:created>
  <dcterms:modified xsi:type="dcterms:W3CDTF">2021-03-12T16:22:00Z</dcterms:modified>
</cp:coreProperties>
</file>